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84"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2"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2"/>
    <w:bookmarkStart w:id="73"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3"/>
    <w:bookmarkStart w:id="74"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r>
        <w:br/>
      </w:r>
      <w:r>
        <w:br/>
      </w: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bookmarkEnd w:id="74"/>
    <w:bookmarkStart w:id="75"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75"/>
    <w:bookmarkStart w:id="83" w:name="creating-frequency-tables"/>
    <w:p>
      <w:pPr>
        <w:pStyle w:val="Heading4"/>
      </w:pPr>
      <w:r>
        <w:t xml:space="preserve">Creating Frequency Tables</w:t>
      </w:r>
    </w:p>
    <w:bookmarkStart w:id="76"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6"/>
    <w:bookmarkStart w:id="77"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7"/>
    <w:bookmarkStart w:id="78"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8"/>
    <w:bookmarkStart w:id="79"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9"/>
    <w:bookmarkStart w:id="80"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Start w:id="82"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2"/>
    <w:bookmarkEnd w:id="83"/>
    <w:bookmarkEnd w:id="84"/>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6042F"/>
    <w:rsid w:val="002A4494"/>
    <w:rsid w:val="002B4B43"/>
    <w:rsid w:val="002B4E0F"/>
    <w:rsid w:val="00316B1F"/>
    <w:rsid w:val="00363E14"/>
    <w:rsid w:val="003A4B75"/>
    <w:rsid w:val="003D28D8"/>
    <w:rsid w:val="00445A3D"/>
    <w:rsid w:val="0045586C"/>
    <w:rsid w:val="00472466"/>
    <w:rsid w:val="004D1961"/>
    <w:rsid w:val="004D249B"/>
    <w:rsid w:val="004D3D23"/>
    <w:rsid w:val="004D4696"/>
    <w:rsid w:val="004F2C76"/>
    <w:rsid w:val="00530960"/>
    <w:rsid w:val="00530EEA"/>
    <w:rsid w:val="00556810"/>
    <w:rsid w:val="005C477A"/>
    <w:rsid w:val="005D04D5"/>
    <w:rsid w:val="005F053C"/>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300AA"/>
    <w:rsid w:val="008975F8"/>
    <w:rsid w:val="009348D6"/>
    <w:rsid w:val="00980B01"/>
    <w:rsid w:val="009875E7"/>
    <w:rsid w:val="009B0ACC"/>
    <w:rsid w:val="00A903B6"/>
    <w:rsid w:val="00AE0362"/>
    <w:rsid w:val="00AE4D97"/>
    <w:rsid w:val="00B23CEA"/>
    <w:rsid w:val="00B6324A"/>
    <w:rsid w:val="00B679AD"/>
    <w:rsid w:val="00BA172E"/>
    <w:rsid w:val="00BB4838"/>
    <w:rsid w:val="00C136CC"/>
    <w:rsid w:val="00C24B2D"/>
    <w:rsid w:val="00C45370"/>
    <w:rsid w:val="00C53999"/>
    <w:rsid w:val="00C81B24"/>
    <w:rsid w:val="00CC1A6F"/>
    <w:rsid w:val="00D42683"/>
    <w:rsid w:val="00DB003C"/>
    <w:rsid w:val="00DB2B08"/>
    <w:rsid w:val="00DC6334"/>
    <w:rsid w:val="00DD7045"/>
    <w:rsid w:val="00DD772F"/>
    <w:rsid w:val="00E24997"/>
    <w:rsid w:val="00E465C4"/>
    <w:rsid w:val="00EE1D66"/>
    <w:rsid w:val="00F618C5"/>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18:44:17Z</dcterms:created>
  <dcterms:modified xsi:type="dcterms:W3CDTF">2025-05-11T18: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